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2"/>
        <w:tblW w:w="0" w:type="auto"/>
        <w:jc w:val="center"/>
        <w:tblLook w:val="04A0" w:firstRow="1" w:lastRow="0" w:firstColumn="1" w:lastColumn="0" w:noHBand="0" w:noVBand="1"/>
      </w:tblPr>
      <w:tblGrid>
        <w:gridCol w:w="1460"/>
        <w:gridCol w:w="6521"/>
      </w:tblGrid>
      <w:tr w:rsidR="00412EB9" w:rsidRPr="00412EB9" w:rsidTr="00412EB9">
        <w:trPr>
          <w:trHeight w:val="484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Org. &amp; social metrics ID 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sz w:val="24"/>
                <w:szCs w:val="24"/>
              </w:rPr>
              <w:t>Metrics calculation</w:t>
            </w:r>
          </w:p>
        </w:tc>
      </w:tr>
      <w:tr w:rsidR="00412EB9" w:rsidRPr="00412EB9" w:rsidTr="00412EB9">
        <w:trPr>
          <w:trHeight w:val="522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oD</w:t>
            </w:r>
            <w:proofErr w:type="spellEnd"/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i/>
                <w:iCs/>
                <w:sz w:val="24"/>
                <w:szCs w:val="24"/>
              </w:rPr>
            </w:pPr>
            <w:proofErr w:type="spellStart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oD</w:t>
            </w:r>
            <w:proofErr w:type="spellEnd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= sum {Number of developers who modified the code}</w:t>
            </w:r>
          </w:p>
        </w:tc>
      </w:tr>
      <w:tr w:rsidR="00412EB9" w:rsidRPr="00412EB9" w:rsidTr="00412EB9">
        <w:trPr>
          <w:trHeight w:val="763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AP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TAP=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number of days per author in project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total days in project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 100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sz w:val="24"/>
                <w:szCs w:val="24"/>
              </w:rPr>
            </w:pP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here n is the total number of developers in a project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.</m:t>
              </m:r>
            </m:oMath>
          </w:p>
        </w:tc>
      </w:tr>
      <w:tr w:rsidR="00412EB9" w:rsidRPr="00412EB9" w:rsidTr="00412EB9">
        <w:trPr>
          <w:trHeight w:val="343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CP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</w:p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LCP=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number of commits per author in project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total commits in project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 100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</m:oMath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here n is the total number of developers in a project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.</m:t>
              </m:r>
            </m:oMath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</w:p>
        </w:tc>
      </w:tr>
      <w:tr w:rsidR="00412EB9" w:rsidRPr="00412EB9" w:rsidTr="00412EB9">
        <w:trPr>
          <w:trHeight w:val="1215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CD</m:t>
              </m:r>
              <m:r>
                <m:rPr>
                  <m:sty m:val="bi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limLoc m:val="undOvr"/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i</m:t>
                      </m:r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=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sup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D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 xml:space="preserve"> 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4"/>
                                      <w:szCs w:val="24"/>
                                    </w:rPr>
                                    <m:t>*</m:t>
                                  </m:r>
                                </m:sup>
                              </m:sSup>
                            </m:e>
                          </m:d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 xml:space="preserve">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D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</m:d>
                        </m:e>
                      </m:d>
                    </m:e>
                  </m:nary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N-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N-2</m:t>
                          </m:r>
                        </m:e>
                      </m:d>
                    </m:e>
                  </m:d>
                </m:den>
              </m:f>
            </m:oMath>
            <w:r w:rsidRPr="00412EB9">
              <w:rPr>
                <w:rFonts w:eastAsiaTheme="minorEastAsia"/>
                <w:b/>
                <w:bCs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Where: </w:t>
            </w:r>
          </w:p>
          <w:p w:rsidR="00412EB9" w:rsidRPr="00412EB9" w:rsidRDefault="00412EB9" w:rsidP="003B54EC">
            <w:pPr>
              <w:autoSpaceDE w:val="0"/>
              <w:autoSpaceDN w:val="0"/>
              <w:adjustRightInd w:val="0"/>
              <w:spacing w:after="160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proofErr w:type="spellStart"/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i</w:t>
            </w:r>
            <w:proofErr w:type="spellEnd"/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is a node in graph g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𝐶𝐷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(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𝑛∗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)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𝑀𝑎𝑥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𝑣𝑎𝑙𝑢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𝑜𝑓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𝐷𝑒𝑔𝑟𝑒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𝐶𝑒𝑛𝑡𝑟𝑎𝑙𝑖𝑡𝑦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𝑖𝑛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𝑡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ℎ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𝑁𝑒𝑡𝑤𝑜𝑟𝑘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br/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𝐶𝐷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(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𝑖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)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𝑣𝑎𝑙𝑢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𝑜𝑓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𝐷𝑒𝑔𝑟𝑒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𝐶𝑒𝑛𝑡𝑟𝑎𝑙𝑖𝑡𝑦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𝑖𝑛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𝑛𝑜𝑑𝑒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𝑖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𝑖𝑛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color w:val="000000"/>
                <w:sz w:val="24"/>
                <w:szCs w:val="24"/>
              </w:rPr>
              <w:t>𝑔𝑟𝑎𝑝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ℎ </w:t>
            </w:r>
            <w:r w:rsidRPr="00412EB9">
              <w:rPr>
                <w:rFonts w:asciiTheme="majorBidi" w:hAnsiTheme="majorBidi" w:cstheme="majorBidi"/>
                <w:color w:val="000000"/>
                <w:sz w:val="24"/>
                <w:szCs w:val="24"/>
              </w:rPr>
              <w:br/>
            </w: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 is number of nodes in graph g</w:t>
            </w:r>
          </w:p>
        </w:tc>
      </w:tr>
      <w:tr w:rsidR="00412EB9" w:rsidRPr="00412EB9" w:rsidTr="00412EB9">
        <w:trPr>
          <w:trHeight w:val="830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 BC=avg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B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num>
                    <m:den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  <w:lang w:val="en-CA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n-1</m:t>
                              </m:r>
                            </m:e>
                          </m:d>
                          <m:d>
                            <m:d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n-2</m:t>
                              </m:r>
                            </m:e>
                          </m:d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/2</m:t>
                          </m: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e>
                      </m:d>
                    </m:den>
                  </m:f>
                </m:e>
              </m:d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Where: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br/>
              <w:t xml:space="preserve">   x is a node in graph g 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br/>
              <w:t xml:space="preserve">n is number of nodes in graph g </w:t>
            </w:r>
          </w:p>
          <w:p w:rsidR="00412EB9" w:rsidRPr="00412EB9" w:rsidRDefault="00412EB9" w:rsidP="003B54EC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pP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𝐶𝐵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(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𝑥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)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𝑣𝑎𝑙𝑢𝑒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𝑜𝑓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𝐵𝑒𝑡𝑤𝑒𝑒𝑛𝑠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𝐶𝑒𝑛𝑡𝑟𝑎𝑙𝑖𝑡𝑦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𝑖𝑛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𝑛𝑜𝑑𝑒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𝑥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𝑖𝑛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iCs/>
                <w:color w:val="000000"/>
                <w:sz w:val="24"/>
                <w:szCs w:val="24"/>
              </w:rPr>
              <w:t>𝑔𝑟𝑎𝑝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>ℎ</w:t>
            </w:r>
          </w:p>
        </w:tc>
      </w:tr>
      <w:tr w:rsidR="00412EB9" w:rsidRPr="00412EB9" w:rsidTr="00412EB9">
        <w:trPr>
          <w:trHeight w:val="775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CC</m:t>
              </m:r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sz w:val="24"/>
                  <w:szCs w:val="24"/>
                </w:rPr>
                <m:t>=</m:t>
              </m:r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avg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-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 xml:space="preserve">. 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d>
            </m:oMath>
            <w:r w:rsidRPr="00412EB9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autoSpaceDE w:val="0"/>
              <w:autoSpaceDN w:val="0"/>
              <w:adjustRightInd w:val="0"/>
              <w:spacing w:after="160"/>
              <w:rPr>
                <w:rFonts w:ascii="Times New Roman"/>
                <w:i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t xml:space="preserve">Where: </w:t>
            </w:r>
            <w:r w:rsidRPr="00412EB9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  <w:br/>
              <w:t xml:space="preserve"> 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x is a node in graph g </w:t>
            </w:r>
            <w:r w:rsidRPr="00412EB9">
              <w:rPr>
                <w:rFonts w:ascii="Times New Roman"/>
                <w:i/>
                <w:sz w:val="24"/>
                <w:szCs w:val="24"/>
              </w:rPr>
              <w:br/>
              <w:t xml:space="preserve">n is number of nodes in graph g </w:t>
            </w:r>
            <w:r w:rsidRPr="00412EB9">
              <w:rPr>
                <w:rFonts w:ascii="Times New Roman"/>
                <w:i/>
                <w:sz w:val="24"/>
                <w:szCs w:val="24"/>
              </w:rPr>
              <w:br/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𝐶𝐶</w:t>
            </w:r>
            <w:r w:rsidRPr="00412EB9">
              <w:rPr>
                <w:rFonts w:ascii="Times New Roman"/>
                <w:i/>
                <w:sz w:val="24"/>
                <w:szCs w:val="24"/>
              </w:rPr>
              <w:t>(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𝑥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)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𝑣𝑎𝑙𝑢𝑒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𝑜𝑓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𝐶𝑙𝑜𝑠𝑛𝑒𝑠𝑠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𝐶𝑒𝑛𝑡𝑟𝑎𝑙𝑖𝑡𝑦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𝑖𝑛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𝑛𝑜𝑑𝑒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𝑥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𝑖𝑛</w:t>
            </w:r>
            <w:r w:rsidRPr="00412EB9">
              <w:rPr>
                <w:rFonts w:ascii="Times New Roman"/>
                <w:i/>
                <w:sz w:val="24"/>
                <w:szCs w:val="24"/>
              </w:rPr>
              <w:t xml:space="preserve"> </w:t>
            </w:r>
            <w:r w:rsidRPr="00412EB9">
              <w:rPr>
                <w:rFonts w:ascii="Cambria Math" w:hAnsi="Cambria Math" w:cs="Cambria Math"/>
                <w:i/>
                <w:sz w:val="24"/>
                <w:szCs w:val="24"/>
              </w:rPr>
              <w:t>𝑔𝑟𝑎𝑝ℎ</w:t>
            </w:r>
          </w:p>
        </w:tc>
      </w:tr>
      <w:tr w:rsidR="00412EB9" w:rsidRPr="00412EB9" w:rsidTr="00412EB9">
        <w:trPr>
          <w:trHeight w:val="348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Z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spacing w:after="160"/>
              <w:jc w:val="both"/>
              <w:rPr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TZ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umber of time zones in a project</m:t>
                  </m:r>
                </m:e>
              </m:nary>
            </m:oMath>
          </w:p>
        </w:tc>
      </w:tr>
      <w:tr w:rsidR="00412EB9" w:rsidRPr="00412EB9" w:rsidTr="00412EB9">
        <w:trPr>
          <w:trHeight w:val="413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CD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CD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umber of core developers in a project</m:t>
                  </m:r>
                </m:e>
              </m:nary>
            </m:oMath>
            <w:r w:rsidRPr="00412EB9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412EB9" w:rsidRPr="00412EB9" w:rsidTr="00412EB9">
        <w:trPr>
          <w:trHeight w:val="413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CD 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="Times New Roman" w:eastAsia="Calibri" w:hAnsi="Times New Roman" w:cs="Times New Roman"/>
                <w:i/>
                <w:sz w:val="24"/>
                <w:szCs w:val="24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RCD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Total number of core developers in a project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Total number of developers in a project</m:t>
                  </m:r>
                </m:den>
              </m:f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*100</m:t>
              </m:r>
            </m:oMath>
            <w:r w:rsidRPr="00412EB9">
              <w:rPr>
                <w:rFonts w:ascii="Times New Roman" w:eastAsia="Calibri" w:hAnsi="Times New Roman" w:cs="Times New Roman"/>
                <w:i/>
                <w:sz w:val="24"/>
                <w:szCs w:val="24"/>
              </w:rPr>
              <w:t xml:space="preserve"> </w:t>
            </w:r>
          </w:p>
        </w:tc>
      </w:tr>
      <w:tr w:rsidR="00412EB9" w:rsidRPr="00412EB9" w:rsidTr="00412EB9">
        <w:trPr>
          <w:trHeight w:val="200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D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spacing w:after="160"/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SD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umber of sponsored developers in a project</m:t>
                  </m:r>
                </m:e>
              </m:nary>
            </m:oMath>
          </w:p>
        </w:tc>
      </w:tr>
      <w:tr w:rsidR="00412EB9" w:rsidRPr="00412EB9" w:rsidTr="00412EB9">
        <w:trPr>
          <w:trHeight w:val="200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RSD 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spacing w:after="160"/>
              <w:jc w:val="both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>RCD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Total number of sponsored developers in a project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Total number of developers in a project</m:t>
                  </m:r>
                </m:den>
              </m:f>
              <m:r>
                <w:rPr>
                  <w:rFonts w:ascii="Cambria Math" w:eastAsia="Calibri" w:hAnsi="Cambria Math" w:cs="Times New Roman"/>
                  <w:sz w:val="24"/>
                  <w:szCs w:val="24"/>
                </w:rPr>
                <m:t xml:space="preserve">*100 </m:t>
              </m:r>
            </m:oMath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D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spacing w:after="160"/>
              <w:jc w:val="both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ND= Number of </w:t>
            </w:r>
            <w:proofErr w:type="gramStart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dens</w:t>
            </w:r>
            <w:bookmarkStart w:id="0" w:name="_GoBack"/>
            <w:bookmarkEnd w:id="0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ity</w:t>
            </w:r>
            <w:proofErr w:type="gramEnd"/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in a network</w:t>
            </w:r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T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spacing w:after="160"/>
              <w:jc w:val="both"/>
              <w:rPr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NT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numbers of tags in a project</m:t>
                  </m:r>
                </m:e>
              </m:nary>
            </m:oMath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CT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LCT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umber of commits in each tag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*100</m:t>
              </m:r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sz w:val="24"/>
                <w:szCs w:val="24"/>
              </w:rPr>
            </w:pP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>Where n is the total number of tags in a project.</w:t>
            </w:r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lastRenderedPageBreak/>
              <w:t>N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NC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umber of communities in the project</m:t>
                  </m:r>
                </m:e>
              </m:nary>
            </m:oMath>
          </w:p>
        </w:tc>
      </w:tr>
      <w:tr w:rsidR="00412EB9" w:rsidRPr="00412EB9" w:rsidTr="00412EB9">
        <w:trPr>
          <w:trHeight w:val="225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A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NAC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umber of developers in each community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*100</m:t>
              </m:r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 xml:space="preserve">Where n is the total number of communities in a project. </w:t>
            </w:r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NCZ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tabs>
                <w:tab w:val="left" w:pos="915"/>
              </w:tabs>
              <w:rPr>
                <w:rFonts w:eastAsiaTheme="minorEastAsia"/>
                <w:i/>
                <w:sz w:val="24"/>
                <w:szCs w:val="24"/>
              </w:rPr>
            </w:pPr>
          </w:p>
          <w:p w:rsidR="00412EB9" w:rsidRPr="00412EB9" w:rsidRDefault="00412EB9" w:rsidP="003B54EC">
            <w:pPr>
              <w:tabs>
                <w:tab w:val="left" w:pos="915"/>
              </w:tabs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NCZ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umber of commits in each time zone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*100</m:t>
              </m:r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tabs>
                <w:tab w:val="left" w:pos="915"/>
              </w:tabs>
              <w:rPr>
                <w:sz w:val="24"/>
                <w:szCs w:val="24"/>
              </w:rPr>
            </w:pP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>Where n is the total number of time zones in a project</w:t>
            </w:r>
          </w:p>
        </w:tc>
      </w:tr>
      <w:tr w:rsidR="00412EB9" w:rsidRPr="00412EB9" w:rsidTr="00412EB9">
        <w:trPr>
          <w:trHeight w:val="23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i/>
                <w:iCs/>
                <w:sz w:val="24"/>
                <w:szCs w:val="24"/>
              </w:rPr>
            </w:pPr>
            <w:r w:rsidRPr="00412EB9">
              <w:rPr>
                <w:i/>
                <w:iCs/>
                <w:sz w:val="24"/>
                <w:szCs w:val="24"/>
              </w:rPr>
              <w:t>NAZ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NAC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umber of developers in each time zone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*100</m:t>
              </m:r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</w:pP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>Where n is the total number of time zones in a project.</w:t>
            </w:r>
          </w:p>
        </w:tc>
      </w:tr>
      <w:tr w:rsidR="00412EB9" w:rsidRPr="00412EB9" w:rsidTr="00412EB9">
        <w:trPr>
          <w:trHeight w:val="225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i/>
                <w:iCs/>
                <w:sz w:val="24"/>
                <w:szCs w:val="24"/>
              </w:rPr>
            </w:pPr>
            <w:r w:rsidRPr="00412EB9">
              <w:rPr>
                <w:i/>
                <w:iCs/>
                <w:sz w:val="24"/>
                <w:szCs w:val="24"/>
              </w:rPr>
              <w:t>NC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NCC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umber of commits in each time zone</m:t>
                      </m:r>
                    </m:e>
                  </m:nary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*100</m:t>
              </m:r>
            </m:oMath>
            <w:r w:rsidRPr="00412EB9"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412EB9" w:rsidRPr="00412EB9" w:rsidRDefault="00412EB9" w:rsidP="003B54EC">
            <w:pPr>
              <w:rPr>
                <w:rFonts w:eastAsiaTheme="minorEastAsia"/>
                <w:sz w:val="24"/>
                <w:szCs w:val="24"/>
              </w:rPr>
            </w:pPr>
            <w:r w:rsidRPr="00412EB9">
              <w:rPr>
                <w:rFonts w:ascii="Times New Roman" w:eastAsiaTheme="minorEastAsia" w:hAnsi="Times New Roman" w:cs="Times New Roman"/>
                <w:i/>
                <w:sz w:val="24"/>
                <w:szCs w:val="24"/>
              </w:rPr>
              <w:t>Where n is the total number of communities in a project.</w:t>
            </w:r>
          </w:p>
        </w:tc>
      </w:tr>
      <w:tr w:rsidR="00412EB9" w:rsidRPr="00412EB9" w:rsidTr="00412EB9">
        <w:trPr>
          <w:trHeight w:val="420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BFN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="Calibri" w:eastAsia="Calibri" w:hAnsi="Calibri" w:cs="Arial"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Calibri" w:hAnsi="Cambria Math" w:cs="Arial"/>
                  <w:sz w:val="24"/>
                  <w:szCs w:val="24"/>
                </w:rPr>
                <m:t>BFN=</m:t>
              </m:r>
              <m:f>
                <m:fPr>
                  <m:ctrlPr>
                    <w:rPr>
                      <w:rFonts w:ascii="Cambria Math" w:eastAsia="Calibri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="Calibri" w:hAnsi="Cambria Math" w:cs="Arial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Arial"/>
                          <w:sz w:val="24"/>
                          <w:szCs w:val="24"/>
                        </w:rPr>
                        <m:t>members-core members</m:t>
                      </m:r>
                    </m:e>
                  </m:d>
                </m:num>
                <m:den>
                  <m:r>
                    <w:rPr>
                      <w:rFonts w:ascii="Cambria Math" w:eastAsia="Calibri" w:hAnsi="Cambria Math" w:cs="Arial"/>
                      <w:sz w:val="24"/>
                      <w:szCs w:val="24"/>
                    </w:rPr>
                    <m:t>members</m:t>
                  </m:r>
                </m:den>
              </m:f>
            </m:oMath>
          </w:p>
        </w:tc>
      </w:tr>
      <w:tr w:rsidR="00412EB9" w:rsidRPr="00412EB9" w:rsidTr="00412EB9">
        <w:trPr>
          <w:trHeight w:val="28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N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FN=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Theme="minorEastAsia" w:hAnsi="Cambria Math" w:cstheme="majorBidi"/>
                          <w:i/>
                          <w:sz w:val="24"/>
                          <w:szCs w:val="24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numbers of tags in project</m:t>
                      </m:r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Theme="minorEastAsia" w:hAnsi="Cambria Math" w:cstheme="majorBidi"/>
                          <w:i/>
                          <w:sz w:val="24"/>
                          <w:szCs w:val="24"/>
                        </w:rPr>
                      </m:ctrlPr>
                    </m:naryPr>
                    <m:sub/>
                    <m:sup/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Life time of the project</m:t>
                      </m:r>
                    </m:e>
                  </m:nary>
                </m:den>
              </m:f>
            </m:oMath>
          </w:p>
        </w:tc>
      </w:tr>
      <w:tr w:rsidR="00412EB9" w:rsidRPr="00412EB9" w:rsidTr="00412EB9">
        <w:trPr>
          <w:trHeight w:val="189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FN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 xml:space="preserve">This metrics calculated by truck factor algorithm </w:t>
            </w:r>
          </w:p>
        </w:tc>
      </w:tr>
      <w:tr w:rsidR="00412EB9" w:rsidRPr="00412EB9" w:rsidTr="00412EB9">
        <w:trPr>
          <w:trHeight w:val="98"/>
          <w:jc w:val="center"/>
        </w:trPr>
        <w:tc>
          <w:tcPr>
            <w:tcW w:w="1460" w:type="dxa"/>
          </w:tcPr>
          <w:p w:rsidR="00412EB9" w:rsidRPr="00412EB9" w:rsidRDefault="00412EB9" w:rsidP="003B54EC">
            <w:pP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412EB9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TFC</w:t>
            </w:r>
          </w:p>
        </w:tc>
        <w:tc>
          <w:tcPr>
            <w:tcW w:w="6521" w:type="dxa"/>
          </w:tcPr>
          <w:p w:rsidR="00412EB9" w:rsidRPr="00412EB9" w:rsidRDefault="00412EB9" w:rsidP="003B54EC">
            <w:pPr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w:r w:rsidRPr="00412EB9"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  <w:t>This metrics calculated by truck factor algorithm</w:t>
            </w:r>
          </w:p>
        </w:tc>
      </w:tr>
    </w:tbl>
    <w:p w:rsidR="000874AB" w:rsidRDefault="00412EB9"/>
    <w:sectPr w:rsidR="00087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jUxtbA0sTC0MDRR0lEKTi0uzszPAykwrAUArtdxICwAAAA="/>
  </w:docVars>
  <w:rsids>
    <w:rsidRoot w:val="00412EB9"/>
    <w:rsid w:val="000A11D4"/>
    <w:rsid w:val="002D4381"/>
    <w:rsid w:val="003B1EBF"/>
    <w:rsid w:val="00412EB9"/>
    <w:rsid w:val="00EB2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B0CE02-1BF7-499E-87BA-85829C876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2E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2">
    <w:name w:val="Table Grid2"/>
    <w:basedOn w:val="TableNormal"/>
    <w:next w:val="TableGrid"/>
    <w:uiPriority w:val="59"/>
    <w:rsid w:val="00412E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412E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 salem</dc:creator>
  <cp:keywords/>
  <dc:description/>
  <cp:lastModifiedBy>Nuri salem</cp:lastModifiedBy>
  <cp:revision>1</cp:revision>
  <dcterms:created xsi:type="dcterms:W3CDTF">2019-03-19T02:17:00Z</dcterms:created>
  <dcterms:modified xsi:type="dcterms:W3CDTF">2019-03-19T02:20:00Z</dcterms:modified>
</cp:coreProperties>
</file>